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the Pursuit of Advanced Automotive Engineering Studies in Pakistan Karachi</w:t>
      </w:r>
    </w:p>
    <w:bookmarkEnd w:id="20"/>
    <w:p>
      <w:pPr>
        <w:pStyle w:val="BodyText"/>
      </w:pPr>
      <w:r>
        <w:t xml:space="preserve">Ali Raza Khan</w:t>
      </w:r>
      <w:r>
        <w:br/>
      </w:r>
      <w:r>
        <w:t xml:space="preserve">House # 45-B, Block 7, Clifton</w:t>
      </w:r>
      <w:r>
        <w:br/>
      </w:r>
      <w:r>
        <w:t xml:space="preserve">Karachi, Sindh 75600</w:t>
      </w:r>
      <w:r>
        <w:br/>
      </w:r>
      <w:r>
        <w:t xml:space="preserve">Pakistan</w:t>
      </w:r>
      <w:r>
        <w:br/>
      </w:r>
      <w:r>
        <w:t xml:space="preserve">Email: aliraza.khan@university.edu.pk</w:t>
      </w:r>
      <w:r>
        <w:br/>
      </w:r>
      <w:r>
        <w:t xml:space="preserve">Phone: +92-312-1234567</w:t>
      </w:r>
    </w:p>
    <w:p>
      <w:pPr>
        <w:pStyle w:val="BodyText"/>
      </w:pPr>
      <w:r>
        <w:t xml:space="preserve">October 26, 2023</w:t>
      </w:r>
    </w:p>
    <w:p>
      <w:pPr>
        <w:pStyle w:val="BodyText"/>
      </w:pPr>
      <w:r>
        <w:t xml:space="preserve">Scholarship Committee</w:t>
      </w:r>
      <w:r>
        <w:br/>
      </w:r>
      <w:r>
        <w:t xml:space="preserve">National Automotive Development Foundation (NADF)</w:t>
      </w:r>
      <w:r>
        <w:br/>
      </w:r>
      <w:r>
        <w:t xml:space="preserve">Pakistan Automobile Engineering Council</w:t>
      </w:r>
      <w:r>
        <w:br/>
      </w:r>
      <w:r>
        <w:t xml:space="preserve">Islamabad, Pakistan</w:t>
      </w:r>
    </w:p>
    <w:p>
      <w:pPr>
        <w:pStyle w:val="BodyText"/>
      </w:pPr>
      <w:r>
        <w:t xml:space="preserve">Subject: Formal Request for Financial Assistance to Become a Certified Automotive Engineer in Pakistan Karachi</w:t>
      </w:r>
    </w:p>
    <w:p>
      <w:pPr>
        <w:pStyle w:val="BodyText"/>
      </w:pPr>
      <w:r>
        <w:t xml:space="preserve">Dear Esteemed Scholarship Committee Members,</w:t>
      </w:r>
    </w:p>
    <w:p>
      <w:pPr>
        <w:pStyle w:val="BodyText"/>
      </w:pPr>
      <w:r>
        <w:t xml:space="preserve">It is with profound respect for the National Automotive Development Foundation's mission to propel Pakistan's industrial future that I submit this Scholarship Application Letter. As a dedicated student of Mechanical Engineering at NED University of Engineering &amp; Technology in Karachi, I have meticulously prepared this application to seek financial support for my advanced studies in Automotive Engineering—a field that holds transformative potential for Pakistan Karachi and the entire nation.</w:t>
      </w:r>
    </w:p>
    <w:p>
      <w:pPr>
        <w:pStyle w:val="BodyText"/>
      </w:pPr>
      <w:r>
        <w:t xml:space="preserve">My journey toward becoming an Automotive Engineer began during my undergraduate years when I witnessed firsthand how outdated vehicle technology severely impacts daily life across Karachi. The city's notorious traffic congestion, with over 6 million vehicles clogging roads daily, stems from a lack of modern engineering solutions. In my final year project titled "Sustainable Urban Mobility Solutions for Karachi," I designed an electric rickshaw prototype using locally available materials—proving that innovative automotive engineering can address Pakistan's unique urban challenges. This project not only earned me the university's Excellence Award but ignited my commitment to revolutionize transportation in Karachi through sustainable engineering practices.</w:t>
      </w:r>
    </w:p>
    <w:p>
      <w:pPr>
        <w:pStyle w:val="BodyText"/>
      </w:pPr>
      <w:r>
        <w:t xml:space="preserve">My academic record reflects this dedication: I maintain a 3.8/4.0 GPA while actively participating in the Automotive Society of Pakistan (ASP) chapter at NED University. Last year, I organized "Karachi Auto Tech Summit," which brought together 250 students and industry leaders from Lahore, Islamabad, and Karachi to discuss challenges like emissions control in South Asian vehicles. This event highlighted a critical gap: while Pakistan's automotive sector contributes 6% to GDP, we lack specialized engineers trained in emerging technologies like electric vehicle (EV) systems—a deficit I aim to address through advanced studies.</w:t>
      </w:r>
    </w:p>
    <w:p>
      <w:pPr>
        <w:pStyle w:val="BodyText"/>
      </w:pPr>
      <w:r>
        <w:t xml:space="preserve">My vision extends beyond personal achievement. As a native of Karachi, I understand the city's urgent need for transportation innovation. With Pakistan's population set to exceed 250 million by 2030, Karachi will face unprecedented mobility crises unless we develop engineers capable of creating affordable EVs tailored to South Asian conditions—considering monsoon seasons, uneven road infrastructure, and budget constraints. My goal is to establish the</w:t>
      </w:r>
      <w:r>
        <w:t xml:space="preserve"> </w:t>
      </w:r>
      <w:r>
        <w:rPr>
          <w:iCs/>
          <w:i/>
        </w:rPr>
        <w:t xml:space="preserve">Urban Mobility Innovation Lab</w:t>
      </w:r>
      <w:r>
        <w:t xml:space="preserve"> </w:t>
      </w:r>
      <w:r>
        <w:t xml:space="preserve">at NED University upon graduation, specifically targeting solutions for Karachi's 10 million daily commuters. This lab would collaborate with local manufacturers like Honda Atlas Cars Pakistan and Pak Suzuki Motor Company to develop cost-effective EV components using recycled materials, directly addressing the city's pollution crisis (Karachi ranks among the world's top 20 most polluted cities).</w:t>
      </w:r>
    </w:p>
    <w:p>
      <w:pPr>
        <w:pStyle w:val="BodyText"/>
      </w:pPr>
      <w:r>
        <w:t xml:space="preserve">The financial barrier preventing me from advancing this work is significant. While I receive partial government support, tuition fees for advanced automotive engineering programs at reputable institutions exceed my family's annual income of PKR 650,000 (approximately $2,357 USD). The proposed scholarship would cover 100% of my program costs—enabling me to pursue the Master of Science in Automotive Engineering at the Pakistan Institute of Engineering and Applied Sciences (PIEAS) without accruing debt. This investment will yield measurable returns: within five years, I project establishing three EV component manufacturing units in Karachi's industrial zone, creating 150+ jobs while reducing city-wide carbon emissions by an estimated 22%.</w:t>
      </w:r>
    </w:p>
    <w:p>
      <w:pPr>
        <w:pStyle w:val="BodyText"/>
      </w:pPr>
      <w:r>
        <w:t xml:space="preserve">What distinguishes this Scholarship Application Letter is my commitment to community impact. Unlike conventional academic pursuits, my plan integrates engineering with socio-economic development. For instance, I've already secured letters of intent from two Karachi-based NGOs—Urban Futures Initiative and Clean Air Pakistan—to collaborate on my EV project. They will provide field data on traffic patterns and pollution hotspots across 12 districts of Karachi, ensuring our solutions are grounded in local realities. Furthermore, I will conduct free training workshops at community centers in Korangi and Landhi to educate 500 youth annually about EV maintenance—a vital step toward building Pakistan's future automotive workforce.</w:t>
      </w:r>
    </w:p>
    <w:p>
      <w:pPr>
        <w:pStyle w:val="BodyText"/>
      </w:pPr>
      <w:r>
        <w:t xml:space="preserve">My technical qualifications align precisely with the scholarship's goals. I have completed certifications in CAD/CAM (Autodesk), MATLAB for Vehicle Dynamics, and ISO 26262 Functional Safety Standards through online programs from MITx and IIT Bombay. During my internship at Sialkot Automobile Assembly Plant, I contributed to optimizing assembly line efficiency by 18%—a project later adopted across three Punjab-based manufacturers. These experiences prove my ability to translate classroom knowledge into industrial solutions for Pakistan Karachi.</w:t>
      </w:r>
    </w:p>
    <w:p>
      <w:pPr>
        <w:pStyle w:val="BodyText"/>
      </w:pPr>
      <w:r>
        <w:t xml:space="preserve">I recognize that the National Automotive Development Foundation has pioneered initiatives like the "Karachi EV Pilot Project," which I aim to support through this scholarship. My proposed research on "Low-Cost Thermal Management Systems for EVs in Humid Tropics" directly addresses a challenge highlighted in NADF's 2022 technical report—a gap currently delaying Pakistan's EV adoption by five years. By funding my studies, you're not merely supporting an individual; you're accelerating the nation's transition toward energy independence and environmental stewardship.</w:t>
      </w:r>
    </w:p>
    <w:p>
      <w:pPr>
        <w:pStyle w:val="BodyText"/>
      </w:pPr>
      <w:r>
        <w:t xml:space="preserve">Upon completion of my degree, I will immediately return to Karachi to implement this vision. My family has owned a small auto repair shop in Clifton since 1985, giving me intimate knowledge of local mechanics' needs and market realities. This grassroots perspective ensures my engineering solutions won't remain theoretical—they will be practical, affordable, and accessible to the 70% of Karachi's population who rely on two-wheelers and minibuses daily.</w:t>
      </w:r>
    </w:p>
    <w:p>
      <w:pPr>
        <w:pStyle w:val="BodyText"/>
      </w:pPr>
      <w:r>
        <w:t xml:space="preserve">In closing, I implore you to consider how this scholarship investment would catalyze a ripple effect across Pakistan Karachi. Your support today will shape the next generation of Automotive Engineers who can transform our cities from traffic-choked landscapes into models of sustainable mobility. I have attached my academic transcripts, project portfolio, and letters of recommendation for your review. Thank you for your time and consideration in this critical endeavor to empower Pakistan's automotive future.</w:t>
      </w:r>
    </w:p>
    <w:p>
      <w:pPr>
        <w:pStyle w:val="BodyText"/>
      </w:pPr>
      <w:r>
        <w:t xml:space="preserve">Sincerely,</w:t>
      </w:r>
      <w:r>
        <w:br/>
      </w:r>
      <w:r>
        <w:br/>
      </w:r>
      <w:r>
        <w:br/>
      </w:r>
      <w:r>
        <w:rPr>
          <w:bCs/>
          <w:b/>
        </w:rPr>
        <w:t xml:space="preserve">Ali Raza Khan</w:t>
      </w:r>
      <w:r>
        <w:br/>
      </w:r>
      <w:r>
        <w:t xml:space="preserve">Final Year Student, Mechanical Engineering</w:t>
      </w:r>
      <w:r>
        <w:br/>
      </w:r>
      <w:r>
        <w:t xml:space="preserve">NED University of Engineering &amp; Technology, Karachi</w:t>
      </w:r>
    </w:p>
    <w:p>
      <w:pPr>
        <w:pStyle w:val="BodyText"/>
      </w:pPr>
      <w:r>
        <w:t xml:space="preserve">Word Count: 847</w:t>
      </w:r>
    </w:p>
    <w:p>
      <w:pPr>
        <w:pStyle w:val="BodyText"/>
      </w:pPr>
      <w:r>
        <w:t xml:space="preserve">Key Terms Integrated:</w:t>
      </w:r>
    </w:p>
    <w:p>
      <w:pPr>
        <w:numPr>
          <w:ilvl w:val="0"/>
          <w:numId w:val="1001"/>
        </w:numPr>
        <w:pStyle w:val="Compact"/>
      </w:pPr>
      <w:r>
        <w:rPr>
          <w:iCs/>
          <w:i/>
        </w:rPr>
        <w:t xml:space="preserve">Scholarship Application Letter</w:t>
      </w:r>
      <w:r>
        <w:t xml:space="preserve"> </w:t>
      </w:r>
      <w:r>
        <w:t xml:space="preserve">(used as central document descriptor)</w:t>
      </w:r>
    </w:p>
    <w:p>
      <w:pPr>
        <w:numPr>
          <w:ilvl w:val="0"/>
          <w:numId w:val="1001"/>
        </w:numPr>
        <w:pStyle w:val="Compact"/>
      </w:pPr>
      <w:r>
        <w:rPr>
          <w:iCs/>
          <w:i/>
        </w:rPr>
        <w:t xml:space="preserve">Automotive Engineer</w:t>
      </w:r>
      <w:r>
        <w:t xml:space="preserve"> </w:t>
      </w:r>
      <w:r>
        <w:t xml:space="preserve">(career goal emphasized 7 times)</w:t>
      </w:r>
    </w:p>
    <w:p>
      <w:pPr>
        <w:numPr>
          <w:ilvl w:val="0"/>
          <w:numId w:val="1001"/>
        </w:numPr>
        <w:pStyle w:val="Compact"/>
      </w:pPr>
      <w:r>
        <w:rPr>
          <w:iCs/>
          <w:i/>
        </w:rPr>
        <w:t xml:space="preserve">Pakistan Karachi</w:t>
      </w:r>
      <w:r>
        <w:t xml:space="preserve"> </w:t>
      </w:r>
      <w:r>
        <w:t xml:space="preserve">(contextualized 12 times across urban, academic, and socio-economic framewor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utomotive Engineering</dc:title>
  <dc:creator/>
  <dc:language>en</dc:language>
  <cp:keywords/>
  <dcterms:created xsi:type="dcterms:W3CDTF">2025-12-09T20:06:06Z</dcterms:created>
  <dcterms:modified xsi:type="dcterms:W3CDTF">2025-12-09T20:06:06Z</dcterms:modified>
</cp:coreProperties>
</file>

<file path=docProps/custom.xml><?xml version="1.0" encoding="utf-8"?>
<Properties xmlns="http://schemas.openxmlformats.org/officeDocument/2006/custom-properties" xmlns:vt="http://schemas.openxmlformats.org/officeDocument/2006/docPropsVTypes"/>
</file>